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25017" w:rsidRDefault="004541C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IS A DECISION PAPER:</w:t>
      </w:r>
    </w:p>
    <w:p w14:paraId="00000002" w14:textId="77777777" w:rsidR="00925017" w:rsidRDefault="0092501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925017" w:rsidRDefault="0092501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4" w14:textId="77777777" w:rsidR="00925017" w:rsidRDefault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s of the Hardin County Board of Education</w:t>
      </w:r>
    </w:p>
    <w:p w14:paraId="00000005" w14:textId="77777777" w:rsidR="00925017" w:rsidRDefault="0092501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925017" w:rsidRDefault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esa Morgan, Superintendent</w:t>
      </w:r>
    </w:p>
    <w:p w14:paraId="00000007" w14:textId="77777777" w:rsidR="00925017" w:rsidRDefault="0092501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8" w14:textId="038F29A8" w:rsidR="00925017" w:rsidRDefault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 w:rsidR="002E0A27">
        <w:rPr>
          <w:rFonts w:ascii="Times New Roman" w:eastAsia="Times New Roman" w:hAnsi="Times New Roman" w:cs="Times New Roman"/>
          <w:sz w:val="24"/>
          <w:szCs w:val="24"/>
        </w:rPr>
        <w:tab/>
        <w:t>March 21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, 2024</w:t>
      </w:r>
    </w:p>
    <w:p w14:paraId="00000009" w14:textId="77777777" w:rsidR="00925017" w:rsidRDefault="0092501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3602646A" w:rsidR="00925017" w:rsidRDefault="004541CD" w:rsidP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HHS Graduating Early Request</w:t>
      </w:r>
    </w:p>
    <w:p w14:paraId="0000000B" w14:textId="77777777" w:rsidR="00925017" w:rsidRDefault="00925017">
      <w:pPr>
        <w:spacing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C" w14:textId="77777777" w:rsidR="00925017" w:rsidRDefault="004541CD" w:rsidP="004541C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SCUSSION:</w:t>
      </w:r>
    </w:p>
    <w:p w14:paraId="0000000D" w14:textId="77777777" w:rsidR="00925017" w:rsidRDefault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entral Hardin would like to request permission to allow one student to graduate effective March 22, 2024.  This student has completed all graduation requirements to be eligible for a Central Hardin diploma.  There are extenuating circumstances that can be shared upon request for this student.</w:t>
      </w:r>
    </w:p>
    <w:p w14:paraId="0000000E" w14:textId="77777777" w:rsidR="00925017" w:rsidRDefault="0092501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925017" w:rsidRDefault="004541CD">
      <w:pPr>
        <w:pStyle w:val="Heading1"/>
        <w:keepLines w:val="0"/>
        <w:spacing w:before="0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POSAL</w:t>
      </w:r>
    </w:p>
    <w:p w14:paraId="00000010" w14:textId="77777777" w:rsidR="00925017" w:rsidRDefault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Hardin County Board of Education approves the “graduating early” request for this student from Central Hardin High School.</w:t>
      </w:r>
    </w:p>
    <w:p w14:paraId="00000011" w14:textId="77777777" w:rsidR="00925017" w:rsidRDefault="0092501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925017" w:rsidRDefault="004541CD" w:rsidP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A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3" w14:textId="77777777" w:rsidR="00925017" w:rsidRDefault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recommend that the Hardin County Board of Education approve “graduating early” for this Central Hardin student.</w:t>
      </w:r>
    </w:p>
    <w:p w14:paraId="00000014" w14:textId="77777777" w:rsidR="00925017" w:rsidRDefault="00925017">
      <w:pPr>
        <w:spacing w:line="240" w:lineRule="auto"/>
        <w:ind w:left="14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5" w14:textId="77777777" w:rsidR="00925017" w:rsidRDefault="004541CD" w:rsidP="004541C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ED MOTION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16" w14:textId="77777777" w:rsidR="00925017" w:rsidRDefault="004541CD">
      <w:pPr>
        <w:spacing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I move that the Hardin County Board of Education approve “graduating early” for this Central Hardin student.</w:t>
      </w:r>
    </w:p>
    <w:sectPr w:rsidR="0092501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jE1MDUyMra0sDBT0lEKTi0uzszPAykwrAUAb+gr7ywAAAA="/>
  </w:docVars>
  <w:rsids>
    <w:rsidRoot w:val="00925017"/>
    <w:rsid w:val="002E0A27"/>
    <w:rsid w:val="004541CD"/>
    <w:rsid w:val="00925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150F5"/>
  <w15:docId w15:val="{3EF4C0A6-7399-419B-B901-08EAA7B2A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56</Characters>
  <Application>Microsoft Office Word</Application>
  <DocSecurity>0</DocSecurity>
  <Lines>2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3</cp:revision>
  <dcterms:created xsi:type="dcterms:W3CDTF">2024-02-26T14:34:00Z</dcterms:created>
  <dcterms:modified xsi:type="dcterms:W3CDTF">2024-03-1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908c19c88d676eae660ccd56de62402b7780cfc664174439d9c2846a50316b</vt:lpwstr>
  </property>
</Properties>
</file>